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35255" w14:textId="2AD21548" w:rsidR="00B0261A" w:rsidRPr="00C02E8D" w:rsidRDefault="00C02E8D" w:rsidP="00554241">
      <w:pPr>
        <w:spacing w:line="360" w:lineRule="auto"/>
        <w:rPr>
          <w:rFonts w:ascii="Times New Roman" w:eastAsia="等线" w:hAnsi="Times New Roman" w:cs="Times New Roman"/>
          <w:b/>
          <w:sz w:val="24"/>
        </w:rPr>
      </w:pPr>
      <w:bookmarkStart w:id="0" w:name="_GoBack"/>
      <w:bookmarkEnd w:id="0"/>
      <w:proofErr w:type="gramStart"/>
      <w:r w:rsidRPr="00C02E8D">
        <w:rPr>
          <w:rFonts w:ascii="Times New Roman" w:hAnsi="Times New Roman" w:cs="Times New Roman"/>
          <w:b/>
          <w:sz w:val="24"/>
        </w:rPr>
        <w:t xml:space="preserve">Supplementary </w:t>
      </w:r>
      <w:r w:rsidR="00737C3E" w:rsidRPr="00C02E8D">
        <w:rPr>
          <w:rFonts w:ascii="Times New Roman" w:hAnsi="Times New Roman" w:cs="Times New Roman"/>
          <w:b/>
          <w:sz w:val="24"/>
        </w:rPr>
        <w:t>Table 1</w:t>
      </w:r>
      <w:r w:rsidRPr="00C02E8D">
        <w:rPr>
          <w:rFonts w:ascii="Times New Roman" w:hAnsi="Times New Roman" w:cs="Times New Roman"/>
          <w:b/>
          <w:sz w:val="24"/>
        </w:rPr>
        <w:t>.</w:t>
      </w:r>
      <w:proofErr w:type="gramEnd"/>
      <w:r w:rsidRPr="00C02E8D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="00420828" w:rsidRPr="00C02E8D">
        <w:rPr>
          <w:rFonts w:ascii="Times New Roman" w:hAnsi="Times New Roman" w:cs="Times New Roman"/>
          <w:b/>
          <w:sz w:val="24"/>
        </w:rPr>
        <w:t xml:space="preserve">List of differentially expressed proteins, as identified using </w:t>
      </w:r>
      <w:proofErr w:type="spellStart"/>
      <w:r w:rsidR="00420828" w:rsidRPr="00C02E8D">
        <w:rPr>
          <w:rFonts w:ascii="Times New Roman" w:hAnsi="Times New Roman" w:cs="Times New Roman"/>
          <w:b/>
          <w:sz w:val="24"/>
        </w:rPr>
        <w:t>iTRAQ</w:t>
      </w:r>
      <w:proofErr w:type="spellEnd"/>
      <w:r w:rsidR="00420828" w:rsidRPr="00C02E8D">
        <w:rPr>
          <w:rFonts w:ascii="Times New Roman" w:hAnsi="Times New Roman" w:cs="Times New Roman"/>
          <w:b/>
          <w:sz w:val="24"/>
        </w:rPr>
        <w:t xml:space="preserve"> technology.</w:t>
      </w:r>
      <w:proofErr w:type="gramEnd"/>
    </w:p>
    <w:tbl>
      <w:tblPr>
        <w:tblW w:w="13044" w:type="dxa"/>
        <w:tblLook w:val="04A0" w:firstRow="1" w:lastRow="0" w:firstColumn="1" w:lastColumn="0" w:noHBand="0" w:noVBand="1"/>
      </w:tblPr>
      <w:tblGrid>
        <w:gridCol w:w="3300"/>
        <w:gridCol w:w="5103"/>
        <w:gridCol w:w="1417"/>
        <w:gridCol w:w="1628"/>
        <w:gridCol w:w="1596"/>
      </w:tblGrid>
      <w:tr w:rsidR="00B0261A" w:rsidRPr="00554241" w14:paraId="36054F1D" w14:textId="77777777" w:rsidTr="00C02E8D">
        <w:trPr>
          <w:trHeight w:val="300"/>
        </w:trPr>
        <w:tc>
          <w:tcPr>
            <w:tcW w:w="3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BA35D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>Accession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B10E7E" w14:textId="77777777" w:rsidR="00B0261A" w:rsidRPr="00554241" w:rsidRDefault="004C73E2" w:rsidP="00554241">
            <w:pPr>
              <w:widowControl/>
              <w:spacing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>Na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85D2E2" w14:textId="77777777" w:rsidR="00B0261A" w:rsidRPr="00554241" w:rsidRDefault="004C73E2" w:rsidP="00554241">
            <w:pPr>
              <w:widowControl/>
              <w:spacing w:line="360" w:lineRule="auto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>Diff_state</w:t>
            </w:r>
            <w:proofErr w:type="spellEnd"/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F82382" w14:textId="063E4321" w:rsidR="00B0261A" w:rsidRPr="00554241" w:rsidRDefault="004C73E2" w:rsidP="00C02E8D">
            <w:pPr>
              <w:widowControl/>
              <w:spacing w:line="360" w:lineRule="auto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 xml:space="preserve">N:A 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771249" w14:textId="1DA20E26" w:rsidR="00B0261A" w:rsidRPr="00554241" w:rsidRDefault="00C02E8D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>PVal</w:t>
            </w:r>
            <w:proofErr w:type="spellEnd"/>
            <w:r w:rsidRPr="00554241">
              <w:rPr>
                <w:rFonts w:ascii="Times New Roman" w:eastAsia="SimSun" w:hAnsi="Times New Roman" w:cs="Times New Roman"/>
                <w:b/>
                <w:bCs/>
                <w:color w:val="000000"/>
                <w:kern w:val="0"/>
                <w:sz w:val="24"/>
              </w:rPr>
              <w:t xml:space="preserve"> N:A</w:t>
            </w:r>
          </w:p>
        </w:tc>
      </w:tr>
      <w:tr w:rsidR="00B0261A" w:rsidRPr="00554241" w14:paraId="43055A4A" w14:textId="77777777" w:rsidTr="00C02E8D">
        <w:trPr>
          <w:trHeight w:val="300"/>
        </w:trPr>
        <w:tc>
          <w:tcPr>
            <w:tcW w:w="3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B8E82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7814|SYEP_HUMAN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AEC0C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Bifunctional glutamate/proline--tRNA ligas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F25D33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244DF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92803879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D052C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087022</w:t>
            </w:r>
          </w:p>
        </w:tc>
      </w:tr>
      <w:tr w:rsidR="00B0261A" w:rsidRPr="00554241" w14:paraId="4CB9C7F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659E3A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5783|K1C18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73EC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Keratin, type I cytoskeletal 18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4A13B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E2250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4294658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B41C9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353783</w:t>
            </w:r>
          </w:p>
        </w:tc>
      </w:tr>
      <w:tr w:rsidR="00B0261A" w:rsidRPr="00554241" w14:paraId="6BDC3434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912E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1252|SYI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9780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Isoleucine--tRNA ligase, cytoplasmi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19A71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2C8BD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2152305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FE0A4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9768226</w:t>
            </w:r>
          </w:p>
        </w:tc>
      </w:tr>
      <w:tr w:rsidR="00B0261A" w:rsidRPr="00554241" w14:paraId="47E6A9F7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CBB1D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00159|MYO1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73589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nconventional myosin-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Ic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1B0CB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C4DE7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3433183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9673D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0638241</w:t>
            </w:r>
          </w:p>
        </w:tc>
      </w:tr>
      <w:tr w:rsidR="00B0261A" w:rsidRPr="00554241" w14:paraId="6222D77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133EA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22102|PUR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58337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Trifunctional purine biosynthetic protein adenosine-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BA195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B0DA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6979202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F77A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7847841</w:t>
            </w:r>
          </w:p>
        </w:tc>
      </w:tr>
      <w:tr w:rsidR="00B0261A" w:rsidRPr="00554241" w14:paraId="55DDDD4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AFCF3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54577|SYY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AD173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Tyrosine--tRNA ligase, cytoplasmi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5FA53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5216D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4617796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42B9C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156867</w:t>
            </w:r>
          </w:p>
        </w:tc>
      </w:tr>
      <w:tr w:rsidR="00B0261A" w:rsidRPr="00554241" w14:paraId="5EF15CB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800D9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26641|EF1G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97522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Elongation factor 1-gamm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3736E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42E1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8785213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D7054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9936108</w:t>
            </w:r>
          </w:p>
        </w:tc>
      </w:tr>
      <w:tr w:rsidR="00B0261A" w:rsidRPr="00554241" w14:paraId="4ECEA35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7DB01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7174|AAT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DA431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spartate aminotransferase, cytoplasmi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DB60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4D2C7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3576710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AFD0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9885369</w:t>
            </w:r>
          </w:p>
        </w:tc>
      </w:tr>
      <w:tr w:rsidR="00B0261A" w:rsidRPr="00554241" w14:paraId="446373E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5C7DFE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5091|ALDH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5A671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ldehyde dehydrogenase, mitochondria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32CEA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2FA87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8323099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5E294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297472</w:t>
            </w:r>
          </w:p>
        </w:tc>
      </w:tr>
      <w:tr w:rsidR="00B0261A" w:rsidRPr="00554241" w14:paraId="1D26433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61FB0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43175|SER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E7DF0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-3-phosphoglycerate dehydrogen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65200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8ACE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9260353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11138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3545604</w:t>
            </w:r>
          </w:p>
        </w:tc>
      </w:tr>
      <w:tr w:rsidR="00B0261A" w:rsidRPr="00554241" w14:paraId="02E5049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EC3D8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8243|ASNS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028ED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sparagine synthetase [glutamine-hydrolyzing]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2E733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061BA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6943659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5EE0D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674352</w:t>
            </w:r>
          </w:p>
        </w:tc>
      </w:tr>
      <w:tr w:rsidR="00B0261A" w:rsidRPr="00554241" w14:paraId="774DB1A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D857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Y262|EIF3L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2729E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ukaryotic translation initiation factor 3 subunit 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7FB92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EE90B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0420015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31A9D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667886</w:t>
            </w:r>
          </w:p>
        </w:tc>
      </w:tr>
      <w:tr w:rsidR="00B0261A" w:rsidRPr="00554241" w14:paraId="66DCBDE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A68E3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6060|RAGP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A9E54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an GTPase-activating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CEFD1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D10D3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9935031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F4BBF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796296</w:t>
            </w:r>
          </w:p>
        </w:tc>
      </w:tr>
      <w:tr w:rsidR="00B0261A" w:rsidRPr="00554241" w14:paraId="09705417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6E8E2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3798|ACPH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50475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cylamino-acid-releasing enzym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CD67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0AD76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4040567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F761D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8923794</w:t>
            </w:r>
          </w:p>
        </w:tc>
      </w:tr>
      <w:tr w:rsidR="00B0261A" w:rsidRPr="00554241" w14:paraId="586158C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69C9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P46781|RS9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C158F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40S ribosomal protein S9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7DEF7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5880D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122500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54C04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4261429</w:t>
            </w:r>
          </w:p>
        </w:tc>
      </w:tr>
      <w:tr w:rsidR="00B0261A" w:rsidRPr="00554241" w14:paraId="77E764F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96D2B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A5YKK6|CNOT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1E477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CR4-NOT transcription complex subunit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A9692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4598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2451272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5B981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47006</w:t>
            </w:r>
          </w:p>
        </w:tc>
      </w:tr>
      <w:tr w:rsidR="00B0261A" w:rsidRPr="00554241" w14:paraId="1B5C773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19BFF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6822|PCKGM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50A1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Phosphoenolpyruvate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carboxykinase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[GTP]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C00A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65059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4223549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94BE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520137</w:t>
            </w:r>
          </w:p>
        </w:tc>
      </w:tr>
      <w:tr w:rsidR="00B0261A" w:rsidRPr="00554241" w14:paraId="7C4AE6F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56162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Y617|SER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BBCB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hosphoserine aminotransferas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3925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31257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9774771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6F96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404908</w:t>
            </w:r>
          </w:p>
        </w:tc>
      </w:tr>
      <w:tr w:rsidR="00B0261A" w:rsidRPr="00554241" w14:paraId="22730D9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8A959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0966|ASSY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9032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rgininosuccinate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synthas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1A54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E0C3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6929884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98795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787975</w:t>
            </w:r>
          </w:p>
        </w:tc>
      </w:tr>
      <w:tr w:rsidR="00B0261A" w:rsidRPr="00554241" w14:paraId="77CDE94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DE1D2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4137|BOP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11F25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ibosome biogenesis protein BOP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8B70F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7885E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9375154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B592C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9631023</w:t>
            </w:r>
          </w:p>
        </w:tc>
      </w:tr>
      <w:tr w:rsidR="00B0261A" w:rsidRPr="00554241" w14:paraId="2E58020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7A95E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9321|NAS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D6257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Nuclear autoantigenic sperm prote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68694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B85D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9503034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6B242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8603939</w:t>
            </w:r>
          </w:p>
        </w:tc>
      </w:tr>
      <w:tr w:rsidR="00B0261A" w:rsidRPr="00554241" w14:paraId="39E40FD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53AAE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95573|ACSL3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D0354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ong-chain-fatty-acid--CoA ligase 3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9820E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335A4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6034188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A455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910947</w:t>
            </w:r>
          </w:p>
        </w:tc>
      </w:tr>
      <w:tr w:rsidR="00B0261A" w:rsidRPr="00554241" w14:paraId="4DB8717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4151F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3247|SRSF6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F1A7C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erine/arginine-rich splicing factor 6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D4DE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61CED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1678972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48CB9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8277559</w:t>
            </w:r>
          </w:p>
        </w:tc>
      </w:tr>
      <w:tr w:rsidR="00B0261A" w:rsidRPr="00554241" w14:paraId="7F5998C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E5F93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4789|GOGB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9666A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Golg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subfamily B member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EE07C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AD9D6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0928002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C948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155439</w:t>
            </w:r>
          </w:p>
        </w:tc>
      </w:tr>
      <w:tr w:rsidR="00B0261A" w:rsidRPr="00554241" w14:paraId="544EF13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7504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5050|RRS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DEA38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ibosome biogenesis regulatory protein homolog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35658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8528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1527484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74D65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6473031</w:t>
            </w:r>
          </w:p>
        </w:tc>
      </w:tr>
      <w:tr w:rsidR="00B0261A" w:rsidRPr="00554241" w14:paraId="07A7514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88944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95163|ELP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AC9A8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longator complex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B195F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D426C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4941032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DFD9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2891199</w:t>
            </w:r>
          </w:p>
        </w:tc>
      </w:tr>
      <w:tr w:rsidR="00B0261A" w:rsidRPr="00554241" w14:paraId="0AC2751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E6B5F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5758|AAAT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E07B8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Neutral amino acid transporter B(0)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EFFB5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89A71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1097637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DB4A6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64921</w:t>
            </w:r>
          </w:p>
        </w:tc>
      </w:tr>
      <w:tr w:rsidR="00B0261A" w:rsidRPr="00554241" w14:paraId="0E56A3B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11B54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UJU6|DBNL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63ABF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rebr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-like prote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CA3B9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5DD81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612968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38C7D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991342</w:t>
            </w:r>
          </w:p>
        </w:tc>
      </w:tr>
      <w:tr w:rsidR="00B0261A" w:rsidRPr="00554241" w14:paraId="2F3D1DE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D3C14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NRG9|AAAS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AAAF2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lad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0EA7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2CE61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1120399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84A86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4531072</w:t>
            </w:r>
          </w:p>
        </w:tc>
      </w:tr>
      <w:tr w:rsidR="00B0261A" w:rsidRPr="00554241" w14:paraId="13996DE4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B21B3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60306|AQR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CBBC9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NA helicase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quarius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0EC6F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F4EBD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6184447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07A03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593199</w:t>
            </w:r>
          </w:p>
        </w:tc>
      </w:tr>
      <w:tr w:rsidR="00B0261A" w:rsidRPr="00554241" w14:paraId="5839EDA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19818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Q14573|ITPR3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89AB6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Inositol 1,4,5-trisphosphate receptor type 3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82103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B6296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1889716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5F89E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199479</w:t>
            </w:r>
          </w:p>
        </w:tc>
      </w:tr>
      <w:tr w:rsidR="00B0261A" w:rsidRPr="00554241" w14:paraId="0E11F41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5E38B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62244|RS15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B2AEA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40S ribosomal protein S15a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E3254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19916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6451033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ECAF6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5429749</w:t>
            </w:r>
          </w:p>
        </w:tc>
      </w:tr>
      <w:tr w:rsidR="00B0261A" w:rsidRPr="00554241" w14:paraId="7897DBC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CDB88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15160|RPAC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2CBFE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DNA-directed RNA polymerases I and III subunit RPAC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CBB95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9335E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4024307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88725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4419909</w:t>
            </w:r>
          </w:p>
        </w:tc>
      </w:tr>
      <w:tr w:rsidR="00B0261A" w:rsidRPr="00554241" w14:paraId="04505CC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86A5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BZE1|RM37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756DC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39S ribosomal protein L37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01CFE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918B8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1300006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A1FC1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531947</w:t>
            </w:r>
          </w:p>
        </w:tc>
      </w:tr>
      <w:tr w:rsidR="00B0261A" w:rsidRPr="00554241" w14:paraId="16DA86B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47CD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8634|PRC2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35F43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PRRC2A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E6869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754C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4047239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0C606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5960362</w:t>
            </w:r>
          </w:p>
        </w:tc>
      </w:tr>
      <w:tr w:rsidR="00B0261A" w:rsidRPr="00554241" w14:paraId="2D39A0A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6FD32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9447|PCY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047ED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Ethanolamine-phosphate cytidylyltransfer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83121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59CC3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9940289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FCBF0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745488</w:t>
            </w:r>
          </w:p>
        </w:tc>
      </w:tr>
      <w:tr w:rsidR="00B0261A" w:rsidRPr="00554241" w14:paraId="776346C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D5CF9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2768|ALBU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8A677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erum albumin OS=Homo sapiens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AF36B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3BE9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48372725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4356B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9203501</w:t>
            </w:r>
          </w:p>
        </w:tc>
      </w:tr>
      <w:tr w:rsidR="00B0261A" w:rsidRPr="00554241" w14:paraId="208A1C5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9E5FD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6V21|AACS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05D9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cetoacetyl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-CoA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ynthetase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A3BF4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ECE01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196347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5D336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440966</w:t>
            </w:r>
          </w:p>
        </w:tc>
      </w:tr>
      <w:tr w:rsidR="00B0261A" w:rsidRPr="00554241" w14:paraId="1C139B3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6CE26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6IU4|ABHEB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35A1B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ABHD14B OS=Homo sapiens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89DAB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97CA1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7166844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1804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7714869</w:t>
            </w:r>
          </w:p>
        </w:tc>
      </w:tr>
      <w:tr w:rsidR="00B0261A" w:rsidRPr="00554241" w14:paraId="4C67B1A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36118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3096|TP4A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4C2B2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tyrosine phosphatase type IVA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1F9A2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6AC6F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8145137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5F5C6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2571779</w:t>
            </w:r>
          </w:p>
        </w:tc>
      </w:tr>
      <w:tr w:rsidR="00B0261A" w:rsidRPr="00554241" w14:paraId="0CC5443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656C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3884|SNTB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0B588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Beta-1-syntroph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0C74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FACA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3437189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24A47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866016</w:t>
            </w:r>
          </w:p>
        </w:tc>
      </w:tr>
      <w:tr w:rsidR="00B0261A" w:rsidRPr="00554241" w14:paraId="0B5B67B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D7B30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3459|MYO9B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FCB9D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nconventional myosin-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IXb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73195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A0187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2436446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D667D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4658901</w:t>
            </w:r>
          </w:p>
        </w:tc>
      </w:tr>
      <w:tr w:rsidR="00B0261A" w:rsidRPr="00554241" w14:paraId="5BDB7FC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A5EC6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1117|PPAL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6B3C5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Lysosomal acid phosphat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6479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256D5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5692311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E02AE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45728</w:t>
            </w:r>
          </w:p>
        </w:tc>
      </w:tr>
      <w:tr w:rsidR="00B0261A" w:rsidRPr="00554241" w14:paraId="2C22A46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C2635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9829|CPNE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69DD3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opine-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58744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72885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61179556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5275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3692122</w:t>
            </w:r>
          </w:p>
        </w:tc>
      </w:tr>
      <w:tr w:rsidR="00B0261A" w:rsidRPr="00554241" w14:paraId="73663D1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0A941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NBL1|PGLT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DFDA1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Protein O-glucosyltransferase 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BEBD3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6D891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4615220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306A2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3779399</w:t>
            </w:r>
          </w:p>
        </w:tc>
      </w:tr>
      <w:tr w:rsidR="00B0261A" w:rsidRPr="00554241" w14:paraId="464B7C9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42F8D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3751|LAMB3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164B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Laminin subunit beta-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0953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B8702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0948984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B3BC4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7609119</w:t>
            </w:r>
          </w:p>
        </w:tc>
      </w:tr>
      <w:tr w:rsidR="00B0261A" w:rsidRPr="00554241" w14:paraId="0E3CF3F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F668C4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Q13625|ASPP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1E19D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poptosis-stimulating of p53 protein 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D249D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68675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76528452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509A5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5569901</w:t>
            </w:r>
          </w:p>
        </w:tc>
      </w:tr>
      <w:tr w:rsidR="00B0261A" w:rsidRPr="00554241" w14:paraId="59AFDF5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68ED6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15550|KDM6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676C1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Lysine-specific demethylase 6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AB98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5A1F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80340944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26CA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9863098</w:t>
            </w:r>
          </w:p>
        </w:tc>
      </w:tr>
      <w:tr w:rsidR="00B0261A" w:rsidRPr="00554241" w14:paraId="2762E267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1728A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WWQ0|PHI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7F5CA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H-interacting prote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2E95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own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8E3A3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59284260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5C562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3504451</w:t>
            </w:r>
          </w:p>
        </w:tc>
      </w:tr>
      <w:tr w:rsidR="00B0261A" w:rsidRPr="00554241" w14:paraId="37A74C1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944C0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5924|DES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594B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Desmoplak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7FB9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9B9D0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5514175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4193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4822595</w:t>
            </w:r>
          </w:p>
        </w:tc>
      </w:tr>
      <w:tr w:rsidR="00B0261A" w:rsidRPr="00554241" w14:paraId="00ACF98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1FA9D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00610|CLH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C249A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Clathr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heavy cha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909B9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AE608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2202376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9DF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2099092</w:t>
            </w:r>
          </w:p>
        </w:tc>
      </w:tr>
      <w:tr w:rsidR="00B0261A" w:rsidRPr="00554241" w14:paraId="43905A3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EDE44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2545|LMN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5A18C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elamin-A/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768CF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0A8DC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8250000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EF335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159908</w:t>
            </w:r>
          </w:p>
        </w:tc>
      </w:tr>
      <w:tr w:rsidR="00B0261A" w:rsidRPr="00554241" w14:paraId="4D888647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E25EEE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4625|ENPL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608D9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Endoplasm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252F2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8FB04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0950150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6A995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759797</w:t>
            </w:r>
          </w:p>
        </w:tc>
      </w:tr>
      <w:tr w:rsidR="00B0261A" w:rsidRPr="00554241" w14:paraId="755C782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94211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7237|PDIA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C569C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disulfide-isomeras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7716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A6792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8249676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837CE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7523</w:t>
            </w:r>
          </w:p>
        </w:tc>
      </w:tr>
      <w:tr w:rsidR="00B0261A" w:rsidRPr="00554241" w14:paraId="5E4F4E3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7B154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8727|K1C19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EC818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Keratin, type I cytoskeletal 19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3253E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C9139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283442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025A4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1453589</w:t>
            </w:r>
          </w:p>
        </w:tc>
      </w:tr>
      <w:tr w:rsidR="00B0261A" w:rsidRPr="00554241" w14:paraId="2EA4C7C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791CD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30101|PDIA3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4B4D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disulfide-isomerase A3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AB115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C54A7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0684710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C592F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757204</w:t>
            </w:r>
          </w:p>
        </w:tc>
      </w:tr>
      <w:tr w:rsidR="00B0261A" w:rsidRPr="00554241" w14:paraId="3C1279F7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901AC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5311|EZRI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5FC15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zr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8A302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6552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0502885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07DF6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4648781</w:t>
            </w:r>
          </w:p>
        </w:tc>
      </w:tr>
      <w:tr w:rsidR="00B0261A" w:rsidRPr="00554241" w14:paraId="41DACCB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DDC2C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7355|ANXA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8577F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nnexin A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59649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44DD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1165589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DA32C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883798</w:t>
            </w:r>
          </w:p>
        </w:tc>
      </w:tr>
      <w:tr w:rsidR="00B0261A" w:rsidRPr="00554241" w14:paraId="6A11FA8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EB785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0558|PGK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73A95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hosphoglycerate kinase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3480B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3AE4F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41231822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6EB49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216224</w:t>
            </w:r>
          </w:p>
        </w:tc>
      </w:tr>
      <w:tr w:rsidR="00B0261A" w:rsidRPr="00554241" w14:paraId="6CB6499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C54E2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4075|ALDO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534B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Fructose-bisphosphate aldolase A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86ABA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74056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71673434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011CA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6109887</w:t>
            </w:r>
          </w:p>
        </w:tc>
      </w:tr>
      <w:tr w:rsidR="00B0261A" w:rsidRPr="00554241" w14:paraId="377F1D5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32859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9367|HXK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BDA6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Hexokinase-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35A3F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E0F83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70732987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9EADD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684387</w:t>
            </w:r>
          </w:p>
        </w:tc>
      </w:tr>
      <w:tr w:rsidR="00B0261A" w:rsidRPr="00554241" w14:paraId="2786D1E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957A7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1388|TOP2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7AAE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DNA topoisomerase 2-alpha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B435E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5FFB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2587142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B107D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8189371</w:t>
            </w:r>
          </w:p>
        </w:tc>
      </w:tr>
      <w:tr w:rsidR="00B0261A" w:rsidRPr="00554241" w14:paraId="3385A91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30062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6013|KI67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68E19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liferation marker protein Ki-67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2DBA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D2982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74400115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23BFE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0732E-07</w:t>
            </w:r>
          </w:p>
        </w:tc>
      </w:tr>
      <w:tr w:rsidR="00B0261A" w:rsidRPr="00554241" w14:paraId="71AF5EC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B44BE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P04181|OAT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D04BB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Ornithine aminotransferase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F45AF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522F7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6085724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F2ABA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5669426</w:t>
            </w:r>
          </w:p>
        </w:tc>
      </w:tr>
      <w:tr w:rsidR="00B0261A" w:rsidRPr="00554241" w14:paraId="5D35B83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D4254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0338|LDH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A7E48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-lactate dehydrogenase A cha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F7A62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ADF11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19687626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07182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803827</w:t>
            </w:r>
          </w:p>
        </w:tc>
      </w:tr>
      <w:tr w:rsidR="00B0261A" w:rsidRPr="00554241" w14:paraId="3FF5D3E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E8734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BQG0|MBB1A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9BB3E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Myb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-binding protein 1A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516C7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BB49B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2935365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075FE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885521</w:t>
            </w:r>
          </w:p>
        </w:tc>
      </w:tr>
      <w:tr w:rsidR="00B0261A" w:rsidRPr="00554241" w14:paraId="1183856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CF930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02809|PLOD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49016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collagen-lysine,2-oxoglutarate 5-dioxygenase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C8E38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CCA01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9276512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2625C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354179</w:t>
            </w:r>
          </w:p>
        </w:tc>
      </w:tr>
      <w:tr w:rsidR="00B0261A" w:rsidRPr="00554241" w14:paraId="5CEB87C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A198E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9525|ANXA4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73E9F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nnexin A4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E3F2A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E12B3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0196176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44A7F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017233</w:t>
            </w:r>
          </w:p>
        </w:tc>
      </w:tr>
      <w:tr w:rsidR="00B0261A" w:rsidRPr="00554241" w14:paraId="013B171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C535E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1717|MPRI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20A3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ation-independent mannose-6-phosphate receptor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3E4F9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7F766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1490196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EED3A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168341</w:t>
            </w:r>
          </w:p>
        </w:tc>
      </w:tr>
      <w:tr w:rsidR="00B0261A" w:rsidRPr="00554241" w14:paraId="6D5E64C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F0E01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53992|SC24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2727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transport protein Sec24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DC11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65F11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0362554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DFCA3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386662</w:t>
            </w:r>
          </w:p>
        </w:tc>
      </w:tr>
      <w:tr w:rsidR="00B0261A" w:rsidRPr="00554241" w14:paraId="3A7C20D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4DA96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9972|ALDO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68660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Fructose-bisphosphate aldolase 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1EE85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C35A1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458244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642F6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591119</w:t>
            </w:r>
          </w:p>
        </w:tc>
      </w:tr>
      <w:tr w:rsidR="00B0261A" w:rsidRPr="00554241" w14:paraId="37D03FF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05CE4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36776|LONM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C817C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on protease homolog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45ACF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08B6D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638376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5AA09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35111</w:t>
            </w:r>
          </w:p>
        </w:tc>
      </w:tr>
      <w:tr w:rsidR="00B0261A" w:rsidRPr="00554241" w14:paraId="2013985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33930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75874|IDH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9CE77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Isocitrate dehydrogenase [NADP] cytoplasmi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67706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4F180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696974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596F6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9420551</w:t>
            </w:r>
          </w:p>
        </w:tc>
      </w:tr>
      <w:tr w:rsidR="00B0261A" w:rsidRPr="00554241" w14:paraId="02C8C28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C8E86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67809|YBOX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87746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Y-box-binding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888E5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C9AF6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88659670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5A7F0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0457834</w:t>
            </w:r>
          </w:p>
        </w:tc>
      </w:tr>
      <w:tr w:rsidR="00B0261A" w:rsidRPr="00554241" w14:paraId="6E00CF01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DBA6B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21796|VDAC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975CA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Voltage-dependent anion-selective channel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CA36A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9E8EA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5222890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D3D0E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8743981</w:t>
            </w:r>
          </w:p>
        </w:tc>
      </w:tr>
      <w:tr w:rsidR="00B0261A" w:rsidRPr="00554241" w14:paraId="63C8657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124AF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5084|PDIA6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25A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ein disulfide-isomerase A6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E9440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E42BE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7758370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74B81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9036799</w:t>
            </w:r>
          </w:p>
        </w:tc>
      </w:tr>
      <w:tr w:rsidR="00B0261A" w:rsidRPr="00554241" w14:paraId="793AC77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EA394A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3674|P4HA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A48D4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lyl 4-hydroxylase subunit alpha-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CD660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D067C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11528438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29DE1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6983E-05</w:t>
            </w:r>
          </w:p>
        </w:tc>
      </w:tr>
      <w:tr w:rsidR="00B0261A" w:rsidRPr="00554241" w14:paraId="62F5A0F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0209D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Q96RP9|EFGM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40B4E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longation factor G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68F16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22DC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3772855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A2DC9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0380459</w:t>
            </w:r>
          </w:p>
        </w:tc>
      </w:tr>
      <w:tr w:rsidR="00B0261A" w:rsidRPr="00554241" w14:paraId="55545B7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2DE7B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8758|ANXA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1F67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nnexin A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D50AD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0D494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2139869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BFD4D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36514</w:t>
            </w:r>
          </w:p>
        </w:tc>
      </w:tr>
      <w:tr w:rsidR="00B0261A" w:rsidRPr="00554241" w14:paraId="34F08C8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5187B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9756|RBM2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C8E80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NA-binding protein 2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79F0A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11A1D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333950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7A7BE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3537194</w:t>
            </w:r>
          </w:p>
        </w:tc>
      </w:tr>
      <w:tr w:rsidR="00B0261A" w:rsidRPr="00554241" w14:paraId="19A1C2F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4B428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ULV4|COR1C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43ECB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oronin-1C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DD00C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72782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3317290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79398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6842352</w:t>
            </w:r>
          </w:p>
        </w:tc>
      </w:tr>
      <w:tr w:rsidR="00B0261A" w:rsidRPr="00554241" w14:paraId="6FB3B0E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C086E4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52789|HXK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3D5E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Hexokinase-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311F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825C9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6677616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27FA2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228437</w:t>
            </w:r>
          </w:p>
        </w:tc>
      </w:tr>
      <w:tr w:rsidR="00B0261A" w:rsidRPr="00554241" w14:paraId="1409F0B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979EB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5021|CND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B0768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Condens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complex subunit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BFB45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7565C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060026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CDB79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9348561</w:t>
            </w:r>
          </w:p>
        </w:tc>
      </w:tr>
      <w:tr w:rsidR="00B0261A" w:rsidRPr="00554241" w14:paraId="07582C1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640E1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Y6Y8|S23I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7D8D5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EC23-interacting prote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A49F5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81D12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3322884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41AB5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520846</w:t>
            </w:r>
          </w:p>
        </w:tc>
      </w:tr>
      <w:tr w:rsidR="00B0261A" w:rsidRPr="00554241" w14:paraId="60812AC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9F1F6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1166|GTR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84981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olute carrier family 2, facilitated glucose transporter member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CBBD3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26C16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86306620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D708F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466361</w:t>
            </w:r>
          </w:p>
        </w:tc>
      </w:tr>
      <w:tr w:rsidR="00B0261A" w:rsidRPr="00554241" w14:paraId="5DE0A53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51FB5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4517|FAT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25030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tocadherin Fat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271D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05614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5889867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72A2E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228293</w:t>
            </w:r>
          </w:p>
        </w:tc>
      </w:tr>
      <w:tr w:rsidR="00B0261A" w:rsidRPr="00554241" w14:paraId="433ED04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F811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6X29|LSR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77C26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ipolysis-stimulated lipoprotein receptor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9664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854D2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2898511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ED436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857751</w:t>
            </w:r>
          </w:p>
        </w:tc>
      </w:tr>
      <w:tr w:rsidR="00B0261A" w:rsidRPr="00554241" w14:paraId="2085A1EC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C83CA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30044|PRDX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CBDA3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eroxiredoxin-5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7F3A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E14A4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05773352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EA45D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283083</w:t>
            </w:r>
          </w:p>
        </w:tc>
      </w:tr>
      <w:tr w:rsidR="00B0261A" w:rsidRPr="00554241" w14:paraId="222334B4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A18E5C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4108|SCRB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DF3F0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ysosome membrane protein 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81E70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89D32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92841991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75B16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9221279</w:t>
            </w:r>
          </w:p>
        </w:tc>
      </w:tr>
      <w:tr w:rsidR="00B0261A" w:rsidRPr="00554241" w14:paraId="74B2BF3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A99C0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7602|SA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3B30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Prosaposin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88D2E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0F2E4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7200057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6FFFB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384656</w:t>
            </w:r>
          </w:p>
        </w:tc>
      </w:tr>
      <w:tr w:rsidR="00B0261A" w:rsidRPr="00554241" w14:paraId="596B419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F6F3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00468|AGRIN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3B362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grin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9A2CF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BC110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250539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E5A8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7491595</w:t>
            </w:r>
          </w:p>
        </w:tc>
      </w:tr>
      <w:tr w:rsidR="00B0261A" w:rsidRPr="00554241" w14:paraId="177D081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C0618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4792|HSPB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6939F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Heat shock protein beta-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E0FFF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C770C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4527061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F67C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8009031</w:t>
            </w:r>
          </w:p>
        </w:tc>
      </w:tr>
      <w:tr w:rsidR="00B0261A" w:rsidRPr="00554241" w14:paraId="017B756A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AB7F0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9821|NDUV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34AC8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NADH dehydrogenase [ubiquinone] flavoprotein </w:t>
            </w: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 xml:space="preserve">1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CC468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B9C65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0524484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FBAF2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3441119</w:t>
            </w:r>
          </w:p>
        </w:tc>
      </w:tr>
      <w:tr w:rsidR="00B0261A" w:rsidRPr="00554241" w14:paraId="45A3CB6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41BE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Q92619|HMHA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C04AA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ho GTPase-activating protein 4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FDFD0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E1E7F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7864941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8DAFF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425701</w:t>
            </w:r>
          </w:p>
        </w:tc>
      </w:tr>
      <w:tr w:rsidR="00B0261A" w:rsidRPr="00554241" w14:paraId="418C521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BFFFB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26368|U2AF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C3127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plicing factor U2AF 65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kDa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subunit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A8FF8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60C2A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74401982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75E5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858006</w:t>
            </w:r>
          </w:p>
        </w:tc>
      </w:tr>
      <w:tr w:rsidR="00B0261A" w:rsidRPr="00554241" w14:paraId="03D1B9D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35B4DD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9104|ENOG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6855D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Gamma-enolas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B1942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8DC32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40310856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85B73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4701627</w:t>
            </w:r>
          </w:p>
        </w:tc>
      </w:tr>
      <w:tr w:rsidR="00B0261A" w:rsidRPr="00554241" w14:paraId="1DB6EC3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D2CA9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Y376|CAB39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B1DA4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alcium-binding protein 39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0F486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589DC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9129480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AAEF9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487009</w:t>
            </w:r>
          </w:p>
        </w:tc>
      </w:tr>
      <w:tr w:rsidR="00B0261A" w:rsidRPr="00554241" w14:paraId="3EC2655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91E5B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76031|CLPX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25384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ATP-dependent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Clp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protease ATP-binding subunit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clpX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-like, mitochondrial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ECBD2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2083D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35753334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6DA0E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272997</w:t>
            </w:r>
          </w:p>
        </w:tc>
      </w:tr>
      <w:tr w:rsidR="00B0261A" w:rsidRPr="00554241" w14:paraId="465E523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B6362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WUF5|IASPP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498DC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RelA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-associated inhibitor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D0E9E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AB12B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4798472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FB079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75419</w:t>
            </w:r>
          </w:p>
        </w:tc>
      </w:tr>
      <w:tr w:rsidR="00B0261A" w:rsidRPr="00554241" w14:paraId="121384B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85E513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08648|ITA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1C77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Integrin alpha-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3F127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B3B24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59674007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CB01D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3267494</w:t>
            </w:r>
          </w:p>
        </w:tc>
      </w:tr>
      <w:tr w:rsidR="00B0261A" w:rsidRPr="00554241" w14:paraId="193F645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6CC2E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29353|SHC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63AB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SHC-transforming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B9D5F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52E53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603026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30191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7934508</w:t>
            </w:r>
          </w:p>
        </w:tc>
      </w:tr>
      <w:tr w:rsidR="00B0261A" w:rsidRPr="00554241" w14:paraId="2A5DAC9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F9476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55081|MFAP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35268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Microfibrillar-associated protein 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145A1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D11C0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5301339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2CA25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8217761</w:t>
            </w:r>
          </w:p>
        </w:tc>
      </w:tr>
      <w:tr w:rsidR="00B0261A" w:rsidRPr="00554241" w14:paraId="602A584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B3F35A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6401|H1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8BA84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Histone H1.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26FF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4D88C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9708501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86244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311119</w:t>
            </w:r>
          </w:p>
        </w:tc>
      </w:tr>
      <w:tr w:rsidR="00B0261A" w:rsidRPr="00554241" w14:paraId="1A76AAE9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8AC87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61313|RL1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910B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60S ribosomal protein L1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2F8A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49CCA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3798279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3DD08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6427042</w:t>
            </w:r>
          </w:p>
        </w:tc>
      </w:tr>
      <w:tr w:rsidR="00B0261A" w:rsidRPr="00554241" w14:paraId="67269E73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875F85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N5K1|CISD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6857F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CDGSH iron-sulfur domain-containing protein 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03991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14D29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061148984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DF860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086189</w:t>
            </w:r>
          </w:p>
        </w:tc>
      </w:tr>
      <w:tr w:rsidR="00B0261A" w:rsidRPr="00554241" w14:paraId="3ACD8A4B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999A09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51116|FXR2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7399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Fragile X mental retardation syndrome-related protein 2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28318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01480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9109013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345C8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455089</w:t>
            </w:r>
          </w:p>
        </w:tc>
      </w:tr>
      <w:tr w:rsidR="00B0261A" w:rsidRPr="00554241" w14:paraId="02F5A268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3F3962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6422|EPCAM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89522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pithelial cell adhesion molecul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2144D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5B899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9568991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B9F4E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4267967</w:t>
            </w:r>
          </w:p>
        </w:tc>
      </w:tr>
      <w:tr w:rsidR="00B0261A" w:rsidRPr="00554241" w14:paraId="0D477902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642AC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lastRenderedPageBreak/>
              <w:t>sp|Q15654|TRIP6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C8DFB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Thyroid receptor-interacting protein 6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3B69C4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55487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71094195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C9C2E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07083457</w:t>
            </w:r>
          </w:p>
        </w:tc>
      </w:tr>
      <w:tr w:rsidR="00B0261A" w:rsidRPr="00554241" w14:paraId="1F471AF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F9E7B8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16222|UAP1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3B34D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DP-N-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acetylhexosamine</w:t>
            </w:r>
            <w:proofErr w:type="spellEnd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 </w:t>
            </w:r>
            <w:proofErr w:type="spellStart"/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pyrophosphorylase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67026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D3411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65996730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75FBBB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4374326</w:t>
            </w:r>
          </w:p>
        </w:tc>
      </w:tr>
      <w:tr w:rsidR="00B0261A" w:rsidRPr="00554241" w14:paraId="371F1CA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E31E86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NRW7|VPS45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16C08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Vacuolar protein sorting-associated protein 4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4468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72299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06609258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B183E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571601</w:t>
            </w:r>
          </w:p>
        </w:tc>
      </w:tr>
      <w:tr w:rsidR="00B0261A" w:rsidRPr="00554241" w14:paraId="0681C58D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AE851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O75531|BAF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CF475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Barrier-to-autointegration factor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F18FC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24B833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7580805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BB7B9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700844</w:t>
            </w:r>
          </w:p>
        </w:tc>
      </w:tr>
      <w:tr w:rsidR="00B0261A" w:rsidRPr="00554241" w14:paraId="12CA3ECF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84566A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NRZ9|HELLS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F3F01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Lymphoid-specific helicas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4E2BB9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F026B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52922405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ABB9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4564011</w:t>
            </w:r>
          </w:p>
        </w:tc>
      </w:tr>
      <w:tr w:rsidR="00B0261A" w:rsidRPr="00554241" w14:paraId="2EB4D280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D84737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96K19|RN170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30F5C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E3 ubiquitin-protein ligase RNF170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51A33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F0541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48298263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D6FD0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748608</w:t>
            </w:r>
          </w:p>
        </w:tc>
      </w:tr>
      <w:tr w:rsidR="00B0261A" w:rsidRPr="00554241" w14:paraId="236C9F86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FC48BF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49761|CLK3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7FB5D6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Dual specificity protein kinase CLK3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6F7C2D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FBB558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2.197261426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68D97E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2264297</w:t>
            </w:r>
          </w:p>
        </w:tc>
      </w:tr>
      <w:tr w:rsidR="00B0261A" w:rsidRPr="00554241" w14:paraId="40B20605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0AF2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P10586|PTPRF_HU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BB1120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eceptor-type tyrosine-protein phosphatase F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8CE2CC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E594CA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22220854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89B357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33641972</w:t>
            </w:r>
          </w:p>
        </w:tc>
      </w:tr>
      <w:tr w:rsidR="00B0261A" w:rsidRPr="00554241" w14:paraId="7160027E" w14:textId="77777777" w:rsidTr="00C02E8D">
        <w:trPr>
          <w:trHeight w:val="300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9DD080" w14:textId="77777777" w:rsidR="00B0261A" w:rsidRPr="00554241" w:rsidRDefault="004C73E2" w:rsidP="009B3D8E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sp|Q8TER5|ARH40_HUMAN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9547A72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 xml:space="preserve">Rho guanine nucleotide exchange factor 40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EA26E1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up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9E259CF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1.70021811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B9C2C65" w14:textId="77777777" w:rsidR="00B0261A" w:rsidRPr="00554241" w:rsidRDefault="004C73E2" w:rsidP="00554241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</w:pPr>
            <w:r w:rsidRPr="00554241">
              <w:rPr>
                <w:rFonts w:ascii="Times New Roman" w:eastAsia="SimSun" w:hAnsi="Times New Roman" w:cs="Times New Roman"/>
                <w:color w:val="000000"/>
                <w:kern w:val="0"/>
                <w:sz w:val="24"/>
              </w:rPr>
              <w:t>0.01299789</w:t>
            </w:r>
          </w:p>
        </w:tc>
      </w:tr>
    </w:tbl>
    <w:p w14:paraId="0B4C99E2" w14:textId="75CCEC3B" w:rsidR="00B0261A" w:rsidRPr="00554241" w:rsidRDefault="00B0261A" w:rsidP="00554241">
      <w:pPr>
        <w:spacing w:line="360" w:lineRule="auto"/>
        <w:rPr>
          <w:rFonts w:ascii="Times New Roman" w:eastAsia="等线" w:hAnsi="Times New Roman" w:cs="Times New Roman"/>
          <w:sz w:val="24"/>
        </w:rPr>
      </w:pPr>
    </w:p>
    <w:sectPr w:rsidR="00B0261A" w:rsidRPr="0055424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206A88" w14:textId="77777777" w:rsidR="001A7D41" w:rsidRDefault="001A7D41" w:rsidP="004E3628">
      <w:r>
        <w:separator/>
      </w:r>
    </w:p>
  </w:endnote>
  <w:endnote w:type="continuationSeparator" w:id="0">
    <w:p w14:paraId="5603033E" w14:textId="77777777" w:rsidR="001A7D41" w:rsidRDefault="001A7D41" w:rsidP="004E3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 Unicode MS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5788B1" w14:textId="77777777" w:rsidR="001A7D41" w:rsidRDefault="001A7D41" w:rsidP="004E3628">
      <w:r>
        <w:separator/>
      </w:r>
    </w:p>
  </w:footnote>
  <w:footnote w:type="continuationSeparator" w:id="0">
    <w:p w14:paraId="20E0A3DB" w14:textId="77777777" w:rsidR="001A7D41" w:rsidRDefault="001A7D41" w:rsidP="004E36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IzNjA0N7KwsDBU0lEKTi0uzszPAykwrgUAaZKkBywAAAA="/>
  </w:docVars>
  <w:rsids>
    <w:rsidRoot w:val="001906CF"/>
    <w:rsid w:val="00065CCC"/>
    <w:rsid w:val="001906CF"/>
    <w:rsid w:val="001A7D41"/>
    <w:rsid w:val="003E0644"/>
    <w:rsid w:val="00420828"/>
    <w:rsid w:val="004C73E2"/>
    <w:rsid w:val="004E3628"/>
    <w:rsid w:val="00554241"/>
    <w:rsid w:val="005A7273"/>
    <w:rsid w:val="00737C3E"/>
    <w:rsid w:val="009B3D8E"/>
    <w:rsid w:val="00A375C3"/>
    <w:rsid w:val="00B0261A"/>
    <w:rsid w:val="00B143A8"/>
    <w:rsid w:val="00C02E8D"/>
    <w:rsid w:val="00C93B48"/>
    <w:rsid w:val="00DD0944"/>
    <w:rsid w:val="00E609CF"/>
    <w:rsid w:val="00E720F4"/>
    <w:rsid w:val="016B0F38"/>
    <w:rsid w:val="0CB03A23"/>
    <w:rsid w:val="206E3342"/>
    <w:rsid w:val="6C96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E9E5A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1445</Words>
  <Characters>8240</Characters>
  <Application>Microsoft Office Word</Application>
  <DocSecurity>0</DocSecurity>
  <Lines>68</Lines>
  <Paragraphs>19</Paragraphs>
  <ScaleCrop>false</ScaleCrop>
  <Company/>
  <LinksUpToDate>false</LinksUpToDate>
  <CharactersWithSpaces>9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Naihuan</dc:creator>
  <cp:lastModifiedBy>Dell</cp:lastModifiedBy>
  <cp:revision>13</cp:revision>
  <dcterms:created xsi:type="dcterms:W3CDTF">2014-10-29T12:08:00Z</dcterms:created>
  <dcterms:modified xsi:type="dcterms:W3CDTF">2022-09-0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16</vt:lpwstr>
  </property>
</Properties>
</file>